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B501B8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p1+AEAAJw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BE6878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Ирина</w:t>
                            </w:r>
                          </w:p>
                          <w:p w:rsidR="00160609" w:rsidRDefault="00DC6A74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адим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7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gA8g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" filled="f" stroked="f">
                <v:textbox inset="0,0,0,0">
                  <w:txbxContent>
                    <w:p w:rsidR="00BE6878" w:rsidRDefault="00BE6878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Ирина</w:t>
                      </w:r>
                    </w:p>
                    <w:p w:rsidR="00160609" w:rsidRDefault="00DC6A74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адим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DC6A74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Колун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1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HjUMqr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DC6A74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Колун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>дошкольное воспитание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воспитатель детей дошкольного возраста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 xml:space="preserve">«Правила оказания первой помощи пострадавшим», 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Содержание и организация образовательного процесса в дошкольной образовательной организации соответствии с ФГОС ДО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Игровая деятельность как механизм развития дошкольника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Су-джок терапия в работе с детьми дошкольного возраста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Патриотическое воспитание школьников в условиях современного образования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Профессиональный сайт педагога как эффективный способ самопрезентации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Игра как основной вид деятельности ребенка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Развитие математических способностей детей»</w:t>
      </w:r>
    </w:p>
    <w:p w:rsidR="00DC6A74" w:rsidRPr="00DC6A74" w:rsidRDefault="00DC6A74" w:rsidP="00DC6A74">
      <w:pPr>
        <w:pStyle w:val="a8"/>
        <w:numPr>
          <w:ilvl w:val="0"/>
          <w:numId w:val="17"/>
        </w:numPr>
        <w:rPr>
          <w:rFonts w:ascii="Times New Roman" w:hAnsi="Times New Roman"/>
          <w:sz w:val="24"/>
        </w:rPr>
      </w:pPr>
      <w:r w:rsidRPr="00DC6A74">
        <w:rPr>
          <w:rFonts w:ascii="Times New Roman" w:hAnsi="Times New Roman"/>
          <w:sz w:val="24"/>
        </w:rPr>
        <w:t>«Применение техник здоровьесбережения в образовательном процессе»</w:t>
      </w:r>
    </w:p>
    <w:p w:rsidR="00DC6A74" w:rsidRPr="00FF0A05" w:rsidRDefault="00DC6A74" w:rsidP="00DC6A74"/>
    <w:p w:rsidR="00160609" w:rsidRPr="00DC6A74" w:rsidRDefault="00A053CC" w:rsidP="00E5123A">
      <w:pPr>
        <w:rPr>
          <w:rFonts w:ascii="Times New Roman" w:hAnsi="Times New Roman"/>
          <w:sz w:val="28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DC6A74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443777" w:rsidRPr="00443777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lastRenderedPageBreak/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6 лет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443777" w:rsidRDefault="00443777" w:rsidP="0044377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443777" w:rsidRDefault="00443777" w:rsidP="0044377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443777" w:rsidRDefault="00443777" w:rsidP="0044377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443777" w:rsidTr="0044377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443777" w:rsidRDefault="0044377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443777" w:rsidTr="0044377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443777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443777" w:rsidRDefault="0044377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43777" w:rsidTr="0044377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443777" w:rsidRDefault="0044377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443777" w:rsidTr="0044377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44377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44377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43777" w:rsidRDefault="0044377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5 UTC+11</w:t>
                  </w:r>
                </w:p>
              </w:tc>
            </w:tr>
          </w:tbl>
          <w:p w:rsidR="00443777" w:rsidRDefault="0044377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443777" w:rsidRDefault="00443777" w:rsidP="00443777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44377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545F" w:rsidRDefault="0003545F" w:rsidP="00BA3253">
      <w:pPr>
        <w:spacing w:after="0" w:line="240" w:lineRule="auto"/>
      </w:pPr>
      <w:r>
        <w:separator/>
      </w:r>
    </w:p>
  </w:endnote>
  <w:endnote w:type="continuationSeparator" w:id="0">
    <w:p w:rsidR="0003545F" w:rsidRDefault="0003545F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545F" w:rsidRDefault="0003545F" w:rsidP="00BA3253">
      <w:pPr>
        <w:spacing w:after="0" w:line="240" w:lineRule="auto"/>
      </w:pPr>
      <w:r>
        <w:separator/>
      </w:r>
    </w:p>
  </w:footnote>
  <w:footnote w:type="continuationSeparator" w:id="0">
    <w:p w:rsidR="0003545F" w:rsidRDefault="0003545F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1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5"/>
  </w:num>
  <w:num w:numId="4">
    <w:abstractNumId w:val="1"/>
  </w:num>
  <w:num w:numId="5">
    <w:abstractNumId w:val="4"/>
  </w:num>
  <w:num w:numId="6">
    <w:abstractNumId w:val="8"/>
  </w:num>
  <w:num w:numId="7">
    <w:abstractNumId w:val="6"/>
  </w:num>
  <w:num w:numId="8">
    <w:abstractNumId w:val="5"/>
  </w:num>
  <w:num w:numId="9">
    <w:abstractNumId w:val="11"/>
  </w:num>
  <w:num w:numId="10">
    <w:abstractNumId w:val="9"/>
  </w:num>
  <w:num w:numId="11">
    <w:abstractNumId w:val="16"/>
  </w:num>
  <w:num w:numId="12">
    <w:abstractNumId w:val="7"/>
  </w:num>
  <w:num w:numId="13">
    <w:abstractNumId w:val="13"/>
  </w:num>
  <w:num w:numId="14">
    <w:abstractNumId w:val="10"/>
  </w:num>
  <w:num w:numId="15">
    <w:abstractNumId w:val="3"/>
  </w:num>
  <w:num w:numId="16">
    <w:abstractNumId w:val="2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3545F"/>
    <w:rsid w:val="00063661"/>
    <w:rsid w:val="00160609"/>
    <w:rsid w:val="00165AC6"/>
    <w:rsid w:val="00176419"/>
    <w:rsid w:val="001F5F39"/>
    <w:rsid w:val="001F6CDA"/>
    <w:rsid w:val="0024595B"/>
    <w:rsid w:val="002641D3"/>
    <w:rsid w:val="002C11C9"/>
    <w:rsid w:val="00302812"/>
    <w:rsid w:val="003E7C27"/>
    <w:rsid w:val="00435D25"/>
    <w:rsid w:val="00443777"/>
    <w:rsid w:val="0045614D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purl.org/dc/terms/"/>
    <ds:schemaRef ds:uri="6dc4bcd6-49db-4c07-9060-8acfc67cef9f"/>
    <ds:schemaRef ds:uri="http://schemas.microsoft.com/office/2006/documentManagement/types"/>
    <ds:schemaRef ds:uri="fb0879af-3eba-417a-a55a-ffe6dcd6ca77"/>
    <ds:schemaRef ds:uri="http://purl.org/dc/elements/1.1/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46</Words>
  <Characters>1961</Characters>
  <Application>Microsoft Office Word</Application>
  <DocSecurity>4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6:00Z</dcterms:created>
  <dcterms:modified xsi:type="dcterms:W3CDTF">2022-03-1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